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lovenščina-slovenian"/>
      <w:bookmarkEnd w:id="21"/>
      <w:r>
        <w:t xml:space="preserve">Slovenščina / Sloven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8658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